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Business District</w:t>
      </w:r>
      <w:r>
        <w:br/>
      </w:r>
      <w:r>
        <w:t xml:space="preserve">Kuwait City, Kuwait</w:t>
      </w:r>
    </w:p>
    <w:bookmarkStart w:id="20" w:name="X2c41f85947669e683066e0e3693365705093978"/>
    <w:p>
      <w:pPr>
        <w:pStyle w:val="Heading2"/>
      </w:pPr>
      <w:r>
        <w:t xml:space="preserve">Subject: Application for Project Manager Internship Position</w:t>
      </w:r>
    </w:p>
    <w:p>
      <w:pPr>
        <w:pStyle w:val="FirstParagraph"/>
      </w:pPr>
      <w:r>
        <w:t xml:space="preserve">Dear Hiring Manager,</w:t>
      </w:r>
    </w:p>
    <w:p>
      <w:pPr>
        <w:pStyle w:val="BodyText"/>
      </w:pPr>
      <w:r>
        <w:t xml:space="preserve">I am writing to express my enthusiastic application for the Project Manager Intern position at [Company Name] in Kuwait City, Kuwait. As a highly motivated and detail-oriented university student pursuing a Bachelor's degree in Business Administration with a concentration in Project Management, I have meticulously prepared myself to contribute meaningfully to your esteemed organization. This Internship Application Letter represents not just my professional aspiration but my sincere commitment to launching a career in project management within Kuwait's dynamic business landscape.</w:t>
      </w:r>
    </w:p>
    <w:p>
      <w:pPr>
        <w:pStyle w:val="BodyText"/>
      </w:pPr>
      <w:r>
        <w:t xml:space="preserve">My academic journey at [Your University] has equipped me with rigorous theoretical knowledge complemented by practical application. I have completed advanced coursework including Project Lifecycle Management, Risk Assessment, Budgeting Principles, and Stakeholder Communication Strategies – all directly aligned with the responsibilities of a Project Manager in Kuwait's evolving infrastructure sector. Most recently, I led a 12-member student team in developing a comprehensive campus sustainability initiative that secured $15,000 in seed funding through meticulous cost-benefit analysis and phased implementation planning. This project required navigating complex stakeholder negotiations across university departments – skills I understand are equally vital for successful Project Manager execution within Kuwait City's multicultural corporate environment.</w:t>
      </w:r>
    </w:p>
    <w:p>
      <w:pPr>
        <w:pStyle w:val="BodyText"/>
      </w:pPr>
      <w:r>
        <w:t xml:space="preserve">What particularly excites me about this opportunity is Kuwait's strategic position as a regional hub for large-scale infrastructure development, particularly in the oil and gas, construction, and digital transformation sectors. Having researched [Company Name]'s landmark projects including [mention specific project if known, otherwise say "recent developments in smart city initiatives"], I am profoundly impressed by your commitment to excellence. Kuwait City's rapid modernization – from the Central Business District expansions to emerging renewable energy investments – creates a perfect environment for an intern like me to apply classroom knowledge while learning from industry leaders. My internship application is specifically driven by the desire to contribute my organizational skills within this vibrant economic ecosystem where Project Manager expertise directly shapes national development goals.</w:t>
      </w:r>
    </w:p>
    <w:p>
      <w:pPr>
        <w:pStyle w:val="BodyText"/>
      </w:pPr>
      <w:r>
        <w:t xml:space="preserve">My technical proficiency includes certified training in Microsoft Project, Trello, and Asana for scheduling and resource allocation. I am proficient in creating Gantt charts, risk registers, and progress dashboards – tools essential for the Project Manager role. Additionally, I have achieved fluency in Arabic (B2 level) through university immersion programs and practical language exchange with Kuwaiti students during my academic travels. This cultural competency is crucial for effective communication with local stakeholders across Kuwait City's diverse business community where respect for cultural nuances directly impacts project success. I understand that in a region prioritizing localization of services, a Project Manager intern must balance international best practices with deep contextual understanding – a principle I have actively cultivated.</w:t>
      </w:r>
    </w:p>
    <w:p>
      <w:pPr>
        <w:pStyle w:val="BodyText"/>
      </w:pPr>
      <w:r>
        <w:t xml:space="preserve">During my volunteer work at [Local Organization Name], I coordinated community outreach events involving 300+ participants across multiple venues. This experience taught me to manage tight deadlines while maintaining quality – a skill critical for Project Manager responsibilities in Kuwait's fast-paced development projects. I am particularly drawn to how your company integrates Saudi Vision 2030-inspired efficiency frameworks with local business customs, and I am eager to contribute my fresh perspective on agile methodologies while learning from your seasoned professionals. In the context of Kuwait City's ambitious urban development goals, such as the Al-Salam District expansion and digital government initiatives, Project Manager interns play a vital role in ensuring seamless cross-departmental collaboration.</w:t>
      </w:r>
    </w:p>
    <w:p>
      <w:pPr>
        <w:pStyle w:val="BodyText"/>
      </w:pPr>
      <w:r>
        <w:t xml:space="preserve">My understanding of Kuwait's business environment extends beyond academic study. I have spent two months researching local project management standards through the Kuwait Institute for Scientific Research publications and attended virtual webinars hosted by the Kuwaiti Chamber of Commerce. I recognize that successful Project Managers in this region must navigate specific regulatory frameworks, such as those under the Ministry of Public Works, while maintaining relationships with key entities like KOC (Kuwait Oil Company) and MOP (Ministry of Electricity). This knowledge informs my approach to learning: I am prepared to begin as a junior team member while immediately focusing on understanding Kuwaiti project governance protocols.</w:t>
      </w:r>
    </w:p>
    <w:p>
      <w:pPr>
        <w:pStyle w:val="BodyText"/>
      </w:pPr>
      <w:r>
        <w:t xml:space="preserve">What sets me apart is my proactive approach to professional development. I have initiated a personal project tracking system documenting global PMBOK standards applied across different cultural contexts – a resource I would be honored to share with your team. Furthermore, my recent study of Kuwait's National Development Plan 2035 has revealed critical alignment between our academic training in sustainable project execution and the country's strategic priorities for economic diversification. As an intern in Kuwait City, I am prepared to contribute immediately to documentation processes, meeting coordination, and data analysis while absorbing your organization's unique operational culture.</w:t>
      </w:r>
    </w:p>
    <w:p>
      <w:pPr>
        <w:pStyle w:val="BodyText"/>
      </w:pPr>
      <w:r>
        <w:t xml:space="preserve">I am particularly impressed by [Company Name]'s recent award-winning approach to integrating ESG (Environmental, Social, Governance) principles into project frameworks – a philosophy that resonates deeply with my own values. In my previous role managing the university's annual charity fair, I implemented waste reduction protocols that decreased landfill contributions by 40%, demonstrating how sustainable practices can be operationally integrated without compromising goals. This experience mirrors the strategic vision driving Kuwait City's transformation into a greener metropolis, and I would welcome the opportunity to apply similar innovative thinking under your mentorship.</w:t>
      </w:r>
    </w:p>
    <w:p>
      <w:pPr>
        <w:pStyle w:val="BodyText"/>
      </w:pPr>
      <w:r>
        <w:t xml:space="preserve">As this Internship Application Letter concludes, I wish to emphasize my unwavering commitment to excelling as a Project Manager intern within Kuwait City. Having visited Kuwait City during an educational exchange program in 2023, I witnessed firsthand the city's remarkable blend of traditional culture and modern infrastructure – from the historic Souq Al-Mubarakiya to the sleek skyscrapers of Bayan, all while observing how project coordination enables seamless urban development. This immersive experience solidified my desire to contribute to this environment where Project Manager professionals are pivotal in shaping Kuwait's future.</w:t>
      </w:r>
    </w:p>
    <w:p>
      <w:pPr>
        <w:pStyle w:val="BodyText"/>
      </w:pPr>
      <w:r>
        <w:t xml:space="preserve">I am confident that my academic preparation, language skills, cultural awareness, and proactive attitude align perfectly with the requirements of your Project Manager internship program. I would be honored to bring my energy and dedication to [Company Name]'s team in Kuwait City. Thank you for considering my application. I have attached my resume for your review and welcome the opportunity to discuss how my qualifications can benefit your organization's ongoing success in Kuwait.</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ject Manager</dc:title>
  <dc:creator/>
  <dc:language>en</dc:language>
  <cp:keywords/>
  <dcterms:created xsi:type="dcterms:W3CDTF">2026-07-17T22:50:11Z</dcterms:created>
  <dcterms:modified xsi:type="dcterms:W3CDTF">2026-07-17T22:50:11Z</dcterms:modified>
</cp:coreProperties>
</file>

<file path=docProps/custom.xml><?xml version="1.0" encoding="utf-8"?>
<Properties xmlns="http://schemas.openxmlformats.org/officeDocument/2006/custom-properties" xmlns:vt="http://schemas.openxmlformats.org/officeDocument/2006/docPropsVTypes"/>
</file>